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5051D" w14:textId="4D8F6205" w:rsidR="006741DA" w:rsidRDefault="006741DA" w:rsidP="006741DA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6741DA">
        <w:rPr>
          <w:rFonts w:eastAsiaTheme="majorEastAsia" w:cstheme="majorBidi"/>
          <w:b/>
          <w:color w:val="642D08"/>
          <w:sz w:val="40"/>
          <w:szCs w:val="32"/>
        </w:rPr>
        <w:t xml:space="preserve">Exercise: </w:t>
      </w:r>
      <w:r w:rsidR="005613BE" w:rsidRPr="005613BE">
        <w:rPr>
          <w:rFonts w:eastAsiaTheme="majorEastAsia" w:cstheme="majorBidi"/>
          <w:b/>
          <w:bCs/>
          <w:color w:val="642D08"/>
          <w:sz w:val="40"/>
          <w:szCs w:val="32"/>
        </w:rPr>
        <w:t>Azure, Deployment</w:t>
      </w:r>
      <w:r w:rsidR="00F60545">
        <w:rPr>
          <w:rFonts w:eastAsiaTheme="majorEastAsia" w:cstheme="majorBidi"/>
          <w:b/>
          <w:bCs/>
          <w:color w:val="642D08"/>
          <w:sz w:val="40"/>
          <w:szCs w:val="32"/>
        </w:rPr>
        <w:t>,</w:t>
      </w:r>
      <w:r w:rsidR="005613BE" w:rsidRPr="005613BE">
        <w:rPr>
          <w:rFonts w:eastAsiaTheme="majorEastAsia" w:cstheme="majorBidi"/>
          <w:b/>
          <w:bCs/>
          <w:color w:val="642D08"/>
          <w:sz w:val="40"/>
          <w:szCs w:val="32"/>
        </w:rPr>
        <w:t xml:space="preserve"> and </w:t>
      </w:r>
      <w:r w:rsidR="00207EEE">
        <w:rPr>
          <w:rFonts w:eastAsiaTheme="majorEastAsia" w:cstheme="majorBidi"/>
          <w:b/>
          <w:bCs/>
          <w:color w:val="642D08"/>
          <w:sz w:val="40"/>
          <w:szCs w:val="32"/>
        </w:rPr>
        <w:t>CI</w:t>
      </w:r>
    </w:p>
    <w:p w14:paraId="2F88F97E" w14:textId="23B7644B" w:rsidR="007E250D" w:rsidRDefault="00763912" w:rsidP="006741DA">
      <w:pPr>
        <w:jc w:val="center"/>
        <w:rPr>
          <w:noProof/>
        </w:rPr>
      </w:pPr>
      <w:r>
        <w:rPr>
          <w:noProof/>
        </w:rPr>
        <w:t xml:space="preserve">Problems for exercises and homework for the </w:t>
      </w:r>
      <w:hyperlink r:id="rId8" w:history="1">
        <w:r w:rsidR="007E250D">
          <w:rPr>
            <w:rStyle w:val="Hyperlink"/>
            <w:noProof/>
          </w:rPr>
          <w:t>“C# MVC Frameworks - ASP.NET Core” course @ SoftUni</w:t>
        </w:r>
      </w:hyperlink>
      <w:r w:rsidR="007E250D" w:rsidRPr="001F503D">
        <w:rPr>
          <w:noProof/>
        </w:rPr>
        <w:t>.</w:t>
      </w:r>
    </w:p>
    <w:p w14:paraId="727DA0F6" w14:textId="101ED92E" w:rsidR="006741DA" w:rsidRDefault="006741DA" w:rsidP="00B315BB">
      <w:pPr>
        <w:pStyle w:val="Heading1"/>
        <w:jc w:val="center"/>
        <w:rPr>
          <w:noProof/>
        </w:rPr>
      </w:pPr>
      <w:r>
        <w:rPr>
          <w:noProof/>
        </w:rPr>
        <w:t>Eventures</w:t>
      </w:r>
    </w:p>
    <w:p w14:paraId="55BB1CED" w14:textId="51A0D260" w:rsidR="00A83716" w:rsidRDefault="00112905" w:rsidP="00613FE5">
      <w:pPr>
        <w:rPr>
          <w:noProof/>
        </w:rPr>
      </w:pPr>
      <w:r w:rsidRPr="005035ED">
        <w:rPr>
          <w:b/>
          <w:bCs/>
          <w:noProof/>
        </w:rPr>
        <w:t>Eventures</w:t>
      </w:r>
      <w:r>
        <w:rPr>
          <w:noProof/>
        </w:rPr>
        <w:t xml:space="preserve"> </w:t>
      </w:r>
      <w:r w:rsidRPr="005035ED">
        <w:rPr>
          <w:b/>
          <w:bCs/>
          <w:noProof/>
        </w:rPr>
        <w:t>Inc</w:t>
      </w:r>
      <w:r>
        <w:rPr>
          <w:noProof/>
        </w:rPr>
        <w:t xml:space="preserve">. is a fast-rising newly made Start-Up Company, which </w:t>
      </w:r>
      <w:r w:rsidR="00FD2092">
        <w:rPr>
          <w:noProof/>
        </w:rPr>
        <w:t xml:space="preserve">specializes in </w:t>
      </w:r>
      <w:r w:rsidR="00FD2092" w:rsidRPr="005035ED">
        <w:rPr>
          <w:b/>
          <w:bCs/>
          <w:noProof/>
        </w:rPr>
        <w:t>Event Tickets Sales</w:t>
      </w:r>
      <w:r w:rsidR="00FD2092">
        <w:rPr>
          <w:noProof/>
        </w:rPr>
        <w:t xml:space="preserve">. It </w:t>
      </w:r>
      <w:r>
        <w:rPr>
          <w:noProof/>
        </w:rPr>
        <w:t>is said to be the killer of systems like Eventim, Eventbri</w:t>
      </w:r>
      <w:r w:rsidR="00F60545">
        <w:rPr>
          <w:noProof/>
        </w:rPr>
        <w:t>t</w:t>
      </w:r>
      <w:r>
        <w:rPr>
          <w:noProof/>
        </w:rPr>
        <w:t>e, etc.</w:t>
      </w:r>
    </w:p>
    <w:p w14:paraId="1EC3ADD5" w14:textId="023ACA04" w:rsidR="00F7759A" w:rsidRDefault="00040D12" w:rsidP="00613FE5">
      <w:pPr>
        <w:rPr>
          <w:noProof/>
        </w:rPr>
      </w:pPr>
      <w:r>
        <w:rPr>
          <w:noProof/>
        </w:rPr>
        <w:t xml:space="preserve">You have been appointed as the developer of the </w:t>
      </w:r>
      <w:r w:rsidRPr="005035ED">
        <w:rPr>
          <w:b/>
          <w:bCs/>
          <w:noProof/>
        </w:rPr>
        <w:t>main web application</w:t>
      </w:r>
      <w:r>
        <w:rPr>
          <w:noProof/>
        </w:rPr>
        <w:t xml:space="preserve">. This is a great responsibility, so </w:t>
      </w:r>
      <w:r w:rsidR="00F7759A">
        <w:rPr>
          <w:noProof/>
        </w:rPr>
        <w:t>do your best and do not dis</w:t>
      </w:r>
      <w:r w:rsidR="00F60545">
        <w:rPr>
          <w:noProof/>
        </w:rPr>
        <w:t>ap</w:t>
      </w:r>
      <w:r w:rsidR="00F7759A">
        <w:rPr>
          <w:noProof/>
        </w:rPr>
        <w:t xml:space="preserve">point your employers. The application functionality is not that complex, and it will be </w:t>
      </w:r>
      <w:r w:rsidR="00F7759A" w:rsidRPr="005035ED">
        <w:rPr>
          <w:b/>
          <w:bCs/>
          <w:noProof/>
        </w:rPr>
        <w:t>separated</w:t>
      </w:r>
      <w:r w:rsidR="00F7759A">
        <w:rPr>
          <w:noProof/>
        </w:rPr>
        <w:t xml:space="preserve"> into </w:t>
      </w:r>
      <w:r w:rsidR="00F7759A" w:rsidRPr="005035ED">
        <w:rPr>
          <w:b/>
          <w:bCs/>
          <w:noProof/>
        </w:rPr>
        <w:t>several parts</w:t>
      </w:r>
      <w:r w:rsidR="00F7759A">
        <w:rPr>
          <w:noProof/>
        </w:rPr>
        <w:t xml:space="preserve">, each part consisting of </w:t>
      </w:r>
      <w:r w:rsidR="00F7759A" w:rsidRPr="005035ED">
        <w:rPr>
          <w:b/>
          <w:bCs/>
          <w:noProof/>
        </w:rPr>
        <w:t>several tasks</w:t>
      </w:r>
      <w:r w:rsidR="00F7759A">
        <w:rPr>
          <w:noProof/>
        </w:rPr>
        <w:t xml:space="preserve">. </w:t>
      </w:r>
    </w:p>
    <w:p w14:paraId="4495AB53" w14:textId="2190382A" w:rsidR="00A03FEA" w:rsidRDefault="00F7759A" w:rsidP="00A94A3B">
      <w:pPr>
        <w:rPr>
          <w:noProof/>
        </w:rPr>
      </w:pPr>
      <w:r>
        <w:rPr>
          <w:noProof/>
        </w:rPr>
        <w:t xml:space="preserve">Your current task is to </w:t>
      </w:r>
      <w:r w:rsidR="00470E1B">
        <w:rPr>
          <w:noProof/>
        </w:rPr>
        <w:t xml:space="preserve">extend the </w:t>
      </w:r>
      <w:r w:rsidR="00470E1B" w:rsidRPr="00470E1B">
        <w:rPr>
          <w:b/>
          <w:bCs/>
          <w:noProof/>
        </w:rPr>
        <w:t>business</w:t>
      </w:r>
      <w:r w:rsidR="00896D97" w:rsidRPr="005035ED">
        <w:rPr>
          <w:b/>
          <w:bCs/>
          <w:noProof/>
        </w:rPr>
        <w:t xml:space="preserve"> logic</w:t>
      </w:r>
      <w:r w:rsidR="00896D97">
        <w:rPr>
          <w:noProof/>
        </w:rPr>
        <w:t xml:space="preserve"> of the </w:t>
      </w:r>
      <w:r w:rsidR="00896D97" w:rsidRPr="005035ED">
        <w:rPr>
          <w:b/>
          <w:bCs/>
          <w:noProof/>
        </w:rPr>
        <w:t>application</w:t>
      </w:r>
      <w:r w:rsidR="00EB53F5">
        <w:rPr>
          <w:noProof/>
        </w:rPr>
        <w:t xml:space="preserve">, by </w:t>
      </w:r>
      <w:r w:rsidR="00266B1F">
        <w:rPr>
          <w:noProof/>
        </w:rPr>
        <w:t>testing the logic you’ve implemented by now</w:t>
      </w:r>
      <w:r w:rsidR="00EB53F5">
        <w:rPr>
          <w:noProof/>
        </w:rPr>
        <w:t>.</w:t>
      </w:r>
    </w:p>
    <w:p w14:paraId="0AFBD3C1" w14:textId="456B9FEB" w:rsidR="00EF7ADF" w:rsidRDefault="00EF7ADF" w:rsidP="00EF7ADF">
      <w:pPr>
        <w:pStyle w:val="Heading2"/>
      </w:pPr>
      <w:r>
        <w:t>Architectural Changes</w:t>
      </w:r>
    </w:p>
    <w:p w14:paraId="4CE2D03D" w14:textId="2A75BC3E" w:rsidR="00692273" w:rsidRPr="00692273" w:rsidRDefault="00692273" w:rsidP="00692273">
      <w:r>
        <w:t>If you’ve not done it so far… Extract the business logic to Services so that you separate the Application Layer from the Data Layer</w:t>
      </w:r>
      <w:r w:rsidR="001B4991">
        <w:t>.</w:t>
      </w:r>
      <w:r w:rsidR="003755C6">
        <w:t xml:space="preserve"> Extract any functionality which is not correctly placed in the Controller to a separate Service.</w:t>
      </w:r>
    </w:p>
    <w:p w14:paraId="3789FC9E" w14:textId="7D824E1E" w:rsidR="00BA6DBC" w:rsidRDefault="001C1D49" w:rsidP="00EF7ADF">
      <w:pPr>
        <w:pStyle w:val="Heading2"/>
      </w:pPr>
      <w:r>
        <w:t>Unit Testing</w:t>
      </w:r>
    </w:p>
    <w:p w14:paraId="7ED6893F" w14:textId="775A2507" w:rsidR="00E34DC9" w:rsidRDefault="007B757B" w:rsidP="00BA6DBC">
      <w:r>
        <w:t>Now that you have what to test, test every method and functionality you have in your Services.</w:t>
      </w:r>
      <w:r w:rsidR="003A10A1">
        <w:t xml:space="preserve"> Write separated Unit Test classes and methods for each functionality.</w:t>
      </w:r>
    </w:p>
    <w:p w14:paraId="584B8310" w14:textId="6955EF8F" w:rsidR="00314270" w:rsidRDefault="0043006C" w:rsidP="00314270">
      <w:pPr>
        <w:pStyle w:val="Heading2"/>
      </w:pPr>
      <w:r>
        <w:t xml:space="preserve">* </w:t>
      </w:r>
      <w:r w:rsidR="00314270">
        <w:t>Integration Testing</w:t>
      </w:r>
    </w:p>
    <w:p w14:paraId="20D4382A" w14:textId="2464A0B2" w:rsidR="000F7053" w:rsidRDefault="000F7053" w:rsidP="000F7053">
      <w:r>
        <w:t>Test your skills and knowledge gained with the Testing Lesson, by</w:t>
      </w:r>
      <w:r w:rsidR="00F113D6">
        <w:t xml:space="preserve"> implementing Integration tests in the </w:t>
      </w:r>
      <w:proofErr w:type="spellStart"/>
      <w:r w:rsidR="00F113D6">
        <w:t>Eventures</w:t>
      </w:r>
      <w:proofErr w:type="spellEnd"/>
      <w:r w:rsidR="00F113D6">
        <w:t xml:space="preserve"> application</w:t>
      </w:r>
      <w:r w:rsidR="005E1B15">
        <w:t>. Make research on what is good to be tested and ve</w:t>
      </w:r>
      <w:r w:rsidR="00136202">
        <w:t xml:space="preserve">rified on an Integration level </w:t>
      </w:r>
      <w:r w:rsidR="005E1B15">
        <w:t>and test the most basic stuff.</w:t>
      </w:r>
    </w:p>
    <w:p w14:paraId="1D1CFD56" w14:textId="4500964D" w:rsidR="00207B65" w:rsidRDefault="00207B65" w:rsidP="00207B65">
      <w:pPr>
        <w:pStyle w:val="Heading2"/>
      </w:pPr>
      <w:r>
        <w:t>** Selenium Testing</w:t>
      </w:r>
    </w:p>
    <w:p w14:paraId="4292D706" w14:textId="528D4ED7" w:rsidR="00D926EE" w:rsidRPr="00D926EE" w:rsidRDefault="002D70E6" w:rsidP="00D926EE">
      <w:r>
        <w:t xml:space="preserve">Automate your browser and verify </w:t>
      </w:r>
      <w:r w:rsidR="00D926EE">
        <w:t xml:space="preserve">the content that </w:t>
      </w:r>
      <w:r w:rsidR="00E05969">
        <w:t xml:space="preserve">the </w:t>
      </w:r>
      <w:proofErr w:type="spellStart"/>
      <w:r w:rsidR="00E05969">
        <w:t>Eventures</w:t>
      </w:r>
      <w:proofErr w:type="spellEnd"/>
      <w:r w:rsidR="00E05969">
        <w:t xml:space="preserve"> App </w:t>
      </w:r>
      <w:r w:rsidR="00D926EE">
        <w:t>provides to its Clients.</w:t>
      </w:r>
    </w:p>
    <w:sectPr w:rsidR="00D926EE" w:rsidRPr="00D926EE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D8F2C" w14:textId="77777777" w:rsidR="006C20B2" w:rsidRDefault="006C20B2" w:rsidP="008068A2">
      <w:pPr>
        <w:spacing w:after="0" w:line="240" w:lineRule="auto"/>
      </w:pPr>
      <w:r>
        <w:separator/>
      </w:r>
    </w:p>
  </w:endnote>
  <w:endnote w:type="continuationSeparator" w:id="0">
    <w:p w14:paraId="41A2F1F6" w14:textId="77777777" w:rsidR="006C20B2" w:rsidRDefault="006C20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C0AE3" w14:textId="77777777" w:rsidR="00737E84" w:rsidRDefault="00737E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13A96" w14:textId="4B64F961" w:rsidR="00D31500" w:rsidRPr="00737E84" w:rsidRDefault="00737E84" w:rsidP="00737E8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2A7E517" wp14:editId="0E0C8CD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2BF321" w14:textId="77777777" w:rsidR="00737E84" w:rsidRPr="002C539D" w:rsidRDefault="00737E84" w:rsidP="00737E84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A7E51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652BF321" w14:textId="77777777" w:rsidR="00737E84" w:rsidRPr="002C539D" w:rsidRDefault="00737E84" w:rsidP="00737E84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12847DCF" wp14:editId="7FDB3647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1B313F" w14:textId="77777777" w:rsidR="00737E84" w:rsidRPr="002C539D" w:rsidRDefault="00737E84" w:rsidP="00737E8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483D2C2E" w14:textId="77777777" w:rsidR="00737E84" w:rsidRPr="00596AA5" w:rsidRDefault="00737E84" w:rsidP="00737E8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D4C8EF" wp14:editId="172D6C1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9789BD" wp14:editId="048BEF0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5DB172" wp14:editId="306D03F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3E9C68" wp14:editId="3A03350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815E898" wp14:editId="6B88D8A5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BEC3271" wp14:editId="2F5806A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04C46E" wp14:editId="54F0A8E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8C397A" wp14:editId="3185C07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3518C0" wp14:editId="57036C31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847DCF" id="Text Box 16" o:spid="_x0000_s1027" type="#_x0000_t202" style="position:absolute;margin-left:109pt;margin-top:7pt;width:411.4pt;height:40.4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21B313F" w14:textId="77777777" w:rsidR="00737E84" w:rsidRPr="002C539D" w:rsidRDefault="00737E84" w:rsidP="00737E8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483D2C2E" w14:textId="77777777" w:rsidR="00737E84" w:rsidRPr="00596AA5" w:rsidRDefault="00737E84" w:rsidP="00737E8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D4C8EF" wp14:editId="172D6C1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9789BD" wp14:editId="048BEF0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5DB172" wp14:editId="306D03F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3E9C68" wp14:editId="3A03350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815E898" wp14:editId="6B88D8A5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BEC3271" wp14:editId="2F5806A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04C46E" wp14:editId="54F0A8E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8C397A" wp14:editId="3185C07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3518C0" wp14:editId="57036C31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17BE37F5" wp14:editId="777576B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7058139C" wp14:editId="7DF52C4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35A86D" id="Straight Connector 19" o:spid="_x0000_s1026" style="position:absolute;flip:y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1B15DB7" wp14:editId="4C6503E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95A8A1D" w14:textId="77777777" w:rsidR="00737E84" w:rsidRPr="00596AA5" w:rsidRDefault="00737E84" w:rsidP="00737E8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5DB7" id="Text Box 4" o:spid="_x0000_s1028" type="#_x0000_t202" style="position:absolute;margin-left:444.65pt;margin-top:26.95pt;width:70.9pt;height:15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95A8A1D" w14:textId="77777777" w:rsidR="00737E84" w:rsidRPr="00596AA5" w:rsidRDefault="00737E84" w:rsidP="00737E8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C3FA5" w14:textId="77777777" w:rsidR="00737E84" w:rsidRDefault="00737E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3130D" w14:textId="77777777" w:rsidR="006C20B2" w:rsidRDefault="006C20B2" w:rsidP="008068A2">
      <w:pPr>
        <w:spacing w:after="0" w:line="240" w:lineRule="auto"/>
      </w:pPr>
      <w:r>
        <w:separator/>
      </w:r>
    </w:p>
  </w:footnote>
  <w:footnote w:type="continuationSeparator" w:id="0">
    <w:p w14:paraId="3B3F0366" w14:textId="77777777" w:rsidR="006C20B2" w:rsidRDefault="006C20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05A38" w14:textId="77777777" w:rsidR="00737E84" w:rsidRDefault="00737E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A25A8" w14:textId="77777777" w:rsidR="00D31500" w:rsidRDefault="00D31500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BDDA2" w14:textId="77777777" w:rsidR="00737E84" w:rsidRDefault="00737E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0NDI1MzAyMTMxNjNS0lEKTi0uzszPAykwqgUApo3qJSwAAAA="/>
  </w:docVars>
  <w:rsids>
    <w:rsidRoot w:val="008068A2"/>
    <w:rsid w:val="00001558"/>
    <w:rsid w:val="00002C1C"/>
    <w:rsid w:val="00002C31"/>
    <w:rsid w:val="00007044"/>
    <w:rsid w:val="00010516"/>
    <w:rsid w:val="00013D35"/>
    <w:rsid w:val="00015C73"/>
    <w:rsid w:val="00017722"/>
    <w:rsid w:val="000216AC"/>
    <w:rsid w:val="00022234"/>
    <w:rsid w:val="00022237"/>
    <w:rsid w:val="000225FD"/>
    <w:rsid w:val="00025F04"/>
    <w:rsid w:val="000269BC"/>
    <w:rsid w:val="00026BC8"/>
    <w:rsid w:val="000306E0"/>
    <w:rsid w:val="00031324"/>
    <w:rsid w:val="00031FC0"/>
    <w:rsid w:val="00032C40"/>
    <w:rsid w:val="00033F7F"/>
    <w:rsid w:val="0003403F"/>
    <w:rsid w:val="000345C4"/>
    <w:rsid w:val="0003481C"/>
    <w:rsid w:val="00034CF0"/>
    <w:rsid w:val="0003527C"/>
    <w:rsid w:val="00040D12"/>
    <w:rsid w:val="00040FDD"/>
    <w:rsid w:val="00041646"/>
    <w:rsid w:val="000429AB"/>
    <w:rsid w:val="000469AC"/>
    <w:rsid w:val="000526A0"/>
    <w:rsid w:val="000527E0"/>
    <w:rsid w:val="00053934"/>
    <w:rsid w:val="00054E75"/>
    <w:rsid w:val="00055651"/>
    <w:rsid w:val="00056F44"/>
    <w:rsid w:val="0005778E"/>
    <w:rsid w:val="0006171F"/>
    <w:rsid w:val="00064D15"/>
    <w:rsid w:val="000666D0"/>
    <w:rsid w:val="0007392D"/>
    <w:rsid w:val="00077507"/>
    <w:rsid w:val="000807F2"/>
    <w:rsid w:val="00083B13"/>
    <w:rsid w:val="00083B72"/>
    <w:rsid w:val="000841A9"/>
    <w:rsid w:val="00086727"/>
    <w:rsid w:val="00086E9A"/>
    <w:rsid w:val="00093509"/>
    <w:rsid w:val="00095547"/>
    <w:rsid w:val="000A2F0C"/>
    <w:rsid w:val="000A2FA9"/>
    <w:rsid w:val="000A52D6"/>
    <w:rsid w:val="000A5564"/>
    <w:rsid w:val="000A721D"/>
    <w:rsid w:val="000B0A9F"/>
    <w:rsid w:val="000B39E6"/>
    <w:rsid w:val="000B3A50"/>
    <w:rsid w:val="000B4E3E"/>
    <w:rsid w:val="000B53CA"/>
    <w:rsid w:val="000B56F0"/>
    <w:rsid w:val="000B761C"/>
    <w:rsid w:val="000C401A"/>
    <w:rsid w:val="000C5F5D"/>
    <w:rsid w:val="000C63F2"/>
    <w:rsid w:val="000C716F"/>
    <w:rsid w:val="000C7389"/>
    <w:rsid w:val="000D0D1D"/>
    <w:rsid w:val="000D14DB"/>
    <w:rsid w:val="000D4B9D"/>
    <w:rsid w:val="000D4D8C"/>
    <w:rsid w:val="000D5E1D"/>
    <w:rsid w:val="000D6294"/>
    <w:rsid w:val="000E24B7"/>
    <w:rsid w:val="000E27CB"/>
    <w:rsid w:val="000E2C9A"/>
    <w:rsid w:val="000E36AF"/>
    <w:rsid w:val="000E52D7"/>
    <w:rsid w:val="000F160C"/>
    <w:rsid w:val="000F1D18"/>
    <w:rsid w:val="000F7053"/>
    <w:rsid w:val="000F7B1E"/>
    <w:rsid w:val="00100E83"/>
    <w:rsid w:val="001012B4"/>
    <w:rsid w:val="00103906"/>
    <w:rsid w:val="00103D70"/>
    <w:rsid w:val="00104145"/>
    <w:rsid w:val="00105033"/>
    <w:rsid w:val="0010745E"/>
    <w:rsid w:val="00112905"/>
    <w:rsid w:val="00116491"/>
    <w:rsid w:val="00117ADF"/>
    <w:rsid w:val="00123263"/>
    <w:rsid w:val="0012349B"/>
    <w:rsid w:val="00124B9E"/>
    <w:rsid w:val="00125D02"/>
    <w:rsid w:val="001275B9"/>
    <w:rsid w:val="001302C3"/>
    <w:rsid w:val="00132552"/>
    <w:rsid w:val="001361E4"/>
    <w:rsid w:val="00136202"/>
    <w:rsid w:val="0014017B"/>
    <w:rsid w:val="00142A2D"/>
    <w:rsid w:val="00142C75"/>
    <w:rsid w:val="00143D0D"/>
    <w:rsid w:val="00146333"/>
    <w:rsid w:val="00146506"/>
    <w:rsid w:val="00147BC7"/>
    <w:rsid w:val="00150336"/>
    <w:rsid w:val="00155101"/>
    <w:rsid w:val="00160A70"/>
    <w:rsid w:val="001619DF"/>
    <w:rsid w:val="00164CDC"/>
    <w:rsid w:val="00164F05"/>
    <w:rsid w:val="00167CF1"/>
    <w:rsid w:val="00171021"/>
    <w:rsid w:val="00176876"/>
    <w:rsid w:val="001778A0"/>
    <w:rsid w:val="0018031E"/>
    <w:rsid w:val="00180ECE"/>
    <w:rsid w:val="001832AB"/>
    <w:rsid w:val="00183A2C"/>
    <w:rsid w:val="001843B7"/>
    <w:rsid w:val="001847AC"/>
    <w:rsid w:val="0018743E"/>
    <w:rsid w:val="0019279D"/>
    <w:rsid w:val="0019297A"/>
    <w:rsid w:val="00196335"/>
    <w:rsid w:val="001A1677"/>
    <w:rsid w:val="001A43F3"/>
    <w:rsid w:val="001A6728"/>
    <w:rsid w:val="001A7E81"/>
    <w:rsid w:val="001B26A7"/>
    <w:rsid w:val="001B356B"/>
    <w:rsid w:val="001B3E77"/>
    <w:rsid w:val="001B4991"/>
    <w:rsid w:val="001B58AD"/>
    <w:rsid w:val="001B6DD5"/>
    <w:rsid w:val="001C055D"/>
    <w:rsid w:val="001C12CE"/>
    <w:rsid w:val="001C1D49"/>
    <w:rsid w:val="001C1FCD"/>
    <w:rsid w:val="001C26A7"/>
    <w:rsid w:val="001C2F25"/>
    <w:rsid w:val="001C5785"/>
    <w:rsid w:val="001C779E"/>
    <w:rsid w:val="001D20F1"/>
    <w:rsid w:val="001D2464"/>
    <w:rsid w:val="001D29D7"/>
    <w:rsid w:val="001E1161"/>
    <w:rsid w:val="001E20FB"/>
    <w:rsid w:val="001E3FEF"/>
    <w:rsid w:val="001E53EE"/>
    <w:rsid w:val="001E57FA"/>
    <w:rsid w:val="001E5853"/>
    <w:rsid w:val="001E5B90"/>
    <w:rsid w:val="001F12B5"/>
    <w:rsid w:val="001F3C79"/>
    <w:rsid w:val="001F503D"/>
    <w:rsid w:val="001F591A"/>
    <w:rsid w:val="001F5D18"/>
    <w:rsid w:val="001F5F6E"/>
    <w:rsid w:val="001F7A8D"/>
    <w:rsid w:val="001F7FD2"/>
    <w:rsid w:val="00201FFC"/>
    <w:rsid w:val="00202447"/>
    <w:rsid w:val="00202683"/>
    <w:rsid w:val="00206B9D"/>
    <w:rsid w:val="00207B65"/>
    <w:rsid w:val="00207EEE"/>
    <w:rsid w:val="0021226E"/>
    <w:rsid w:val="00212291"/>
    <w:rsid w:val="00212B5C"/>
    <w:rsid w:val="00213EB3"/>
    <w:rsid w:val="00213FE1"/>
    <w:rsid w:val="0021493E"/>
    <w:rsid w:val="00215FCE"/>
    <w:rsid w:val="00216515"/>
    <w:rsid w:val="00216586"/>
    <w:rsid w:val="002174FC"/>
    <w:rsid w:val="00217F68"/>
    <w:rsid w:val="00220161"/>
    <w:rsid w:val="00230061"/>
    <w:rsid w:val="0023178A"/>
    <w:rsid w:val="00232B95"/>
    <w:rsid w:val="002348A5"/>
    <w:rsid w:val="002361F3"/>
    <w:rsid w:val="0023734F"/>
    <w:rsid w:val="00241C78"/>
    <w:rsid w:val="00244E2C"/>
    <w:rsid w:val="00246119"/>
    <w:rsid w:val="00246F0E"/>
    <w:rsid w:val="00247B04"/>
    <w:rsid w:val="00255DBD"/>
    <w:rsid w:val="002578FA"/>
    <w:rsid w:val="00257C10"/>
    <w:rsid w:val="00257DB5"/>
    <w:rsid w:val="0026092C"/>
    <w:rsid w:val="00261EF0"/>
    <w:rsid w:val="00262575"/>
    <w:rsid w:val="0026316F"/>
    <w:rsid w:val="00264287"/>
    <w:rsid w:val="00264E73"/>
    <w:rsid w:val="0026589D"/>
    <w:rsid w:val="00265F38"/>
    <w:rsid w:val="002664E1"/>
    <w:rsid w:val="00266680"/>
    <w:rsid w:val="00266B1F"/>
    <w:rsid w:val="00267E3E"/>
    <w:rsid w:val="00274CDE"/>
    <w:rsid w:val="0028217E"/>
    <w:rsid w:val="00284738"/>
    <w:rsid w:val="002939FD"/>
    <w:rsid w:val="0029565C"/>
    <w:rsid w:val="002968C2"/>
    <w:rsid w:val="0029728D"/>
    <w:rsid w:val="002A0031"/>
    <w:rsid w:val="002A12FB"/>
    <w:rsid w:val="002A2D2D"/>
    <w:rsid w:val="002B1F63"/>
    <w:rsid w:val="002B4144"/>
    <w:rsid w:val="002B5C68"/>
    <w:rsid w:val="002B79A7"/>
    <w:rsid w:val="002C0359"/>
    <w:rsid w:val="002C063C"/>
    <w:rsid w:val="002C0EF7"/>
    <w:rsid w:val="002C2805"/>
    <w:rsid w:val="002C583F"/>
    <w:rsid w:val="002C7094"/>
    <w:rsid w:val="002C75E0"/>
    <w:rsid w:val="002D0FB9"/>
    <w:rsid w:val="002D49FE"/>
    <w:rsid w:val="002D70E6"/>
    <w:rsid w:val="002D77CE"/>
    <w:rsid w:val="002E04C4"/>
    <w:rsid w:val="002E2C8C"/>
    <w:rsid w:val="002E56C1"/>
    <w:rsid w:val="002F3A4B"/>
    <w:rsid w:val="002F4661"/>
    <w:rsid w:val="002F4891"/>
    <w:rsid w:val="002F58D0"/>
    <w:rsid w:val="002F5F29"/>
    <w:rsid w:val="00311C9B"/>
    <w:rsid w:val="00312F81"/>
    <w:rsid w:val="00313AC7"/>
    <w:rsid w:val="00314270"/>
    <w:rsid w:val="00314E43"/>
    <w:rsid w:val="00316543"/>
    <w:rsid w:val="00316F68"/>
    <w:rsid w:val="00320FBC"/>
    <w:rsid w:val="00325B9F"/>
    <w:rsid w:val="0032670A"/>
    <w:rsid w:val="00327FBF"/>
    <w:rsid w:val="00330A1E"/>
    <w:rsid w:val="00331040"/>
    <w:rsid w:val="0033212E"/>
    <w:rsid w:val="003326A9"/>
    <w:rsid w:val="00333846"/>
    <w:rsid w:val="00334461"/>
    <w:rsid w:val="0033490F"/>
    <w:rsid w:val="00335B58"/>
    <w:rsid w:val="00335F6B"/>
    <w:rsid w:val="003417E0"/>
    <w:rsid w:val="00341AF7"/>
    <w:rsid w:val="003427D9"/>
    <w:rsid w:val="00347222"/>
    <w:rsid w:val="00350757"/>
    <w:rsid w:val="00352A11"/>
    <w:rsid w:val="003562B5"/>
    <w:rsid w:val="00357FA7"/>
    <w:rsid w:val="003633BC"/>
    <w:rsid w:val="003642A8"/>
    <w:rsid w:val="003658B1"/>
    <w:rsid w:val="00365C90"/>
    <w:rsid w:val="00366096"/>
    <w:rsid w:val="00373156"/>
    <w:rsid w:val="003755C6"/>
    <w:rsid w:val="00376DE6"/>
    <w:rsid w:val="003817EF"/>
    <w:rsid w:val="00381D46"/>
    <w:rsid w:val="00381F9E"/>
    <w:rsid w:val="00382A45"/>
    <w:rsid w:val="00382A7D"/>
    <w:rsid w:val="00385570"/>
    <w:rsid w:val="00387838"/>
    <w:rsid w:val="00390C7C"/>
    <w:rsid w:val="00392A64"/>
    <w:rsid w:val="00392B37"/>
    <w:rsid w:val="00396E83"/>
    <w:rsid w:val="003A10A1"/>
    <w:rsid w:val="003A12A9"/>
    <w:rsid w:val="003A1601"/>
    <w:rsid w:val="003A1EEB"/>
    <w:rsid w:val="003A5602"/>
    <w:rsid w:val="003A5DE6"/>
    <w:rsid w:val="003A6295"/>
    <w:rsid w:val="003A7F7D"/>
    <w:rsid w:val="003B0278"/>
    <w:rsid w:val="003B0E70"/>
    <w:rsid w:val="003B224C"/>
    <w:rsid w:val="003B6A53"/>
    <w:rsid w:val="003C07BA"/>
    <w:rsid w:val="003C65DE"/>
    <w:rsid w:val="003C74E8"/>
    <w:rsid w:val="003C7FCA"/>
    <w:rsid w:val="003D05B5"/>
    <w:rsid w:val="003D0631"/>
    <w:rsid w:val="003D1AB2"/>
    <w:rsid w:val="003D444C"/>
    <w:rsid w:val="003D510D"/>
    <w:rsid w:val="003D6516"/>
    <w:rsid w:val="003D7966"/>
    <w:rsid w:val="003E0201"/>
    <w:rsid w:val="003E09BD"/>
    <w:rsid w:val="003E1013"/>
    <w:rsid w:val="003E167F"/>
    <w:rsid w:val="003E23B1"/>
    <w:rsid w:val="003E355F"/>
    <w:rsid w:val="003E36D5"/>
    <w:rsid w:val="003E3A02"/>
    <w:rsid w:val="003E46C9"/>
    <w:rsid w:val="003E4983"/>
    <w:rsid w:val="003E49FA"/>
    <w:rsid w:val="003E6930"/>
    <w:rsid w:val="003E6BFB"/>
    <w:rsid w:val="003E6C57"/>
    <w:rsid w:val="003F1864"/>
    <w:rsid w:val="003F281C"/>
    <w:rsid w:val="003F2E92"/>
    <w:rsid w:val="003F32F1"/>
    <w:rsid w:val="0040225E"/>
    <w:rsid w:val="00403CE0"/>
    <w:rsid w:val="00407057"/>
    <w:rsid w:val="004136FD"/>
    <w:rsid w:val="00416596"/>
    <w:rsid w:val="00426084"/>
    <w:rsid w:val="00427ED0"/>
    <w:rsid w:val="00427F46"/>
    <w:rsid w:val="0043006C"/>
    <w:rsid w:val="004311CA"/>
    <w:rsid w:val="004314A5"/>
    <w:rsid w:val="00450102"/>
    <w:rsid w:val="004502A9"/>
    <w:rsid w:val="0045099E"/>
    <w:rsid w:val="004529FD"/>
    <w:rsid w:val="00452FB3"/>
    <w:rsid w:val="004535A8"/>
    <w:rsid w:val="0046161F"/>
    <w:rsid w:val="00464150"/>
    <w:rsid w:val="004709C0"/>
    <w:rsid w:val="00470E1B"/>
    <w:rsid w:val="0047331A"/>
    <w:rsid w:val="00473C37"/>
    <w:rsid w:val="00474D0F"/>
    <w:rsid w:val="00474E18"/>
    <w:rsid w:val="00475B72"/>
    <w:rsid w:val="00476D4B"/>
    <w:rsid w:val="0047767B"/>
    <w:rsid w:val="00480D6E"/>
    <w:rsid w:val="00481088"/>
    <w:rsid w:val="00481515"/>
    <w:rsid w:val="00481E87"/>
    <w:rsid w:val="00481F51"/>
    <w:rsid w:val="004835DB"/>
    <w:rsid w:val="004858F1"/>
    <w:rsid w:val="00491300"/>
    <w:rsid w:val="00491748"/>
    <w:rsid w:val="00491B00"/>
    <w:rsid w:val="004963B1"/>
    <w:rsid w:val="00497EC7"/>
    <w:rsid w:val="004A0A85"/>
    <w:rsid w:val="004A7426"/>
    <w:rsid w:val="004A7E77"/>
    <w:rsid w:val="004B105F"/>
    <w:rsid w:val="004B2EB3"/>
    <w:rsid w:val="004B7DC6"/>
    <w:rsid w:val="004C24F2"/>
    <w:rsid w:val="004C53DB"/>
    <w:rsid w:val="004D29A9"/>
    <w:rsid w:val="004D52C8"/>
    <w:rsid w:val="004D59F4"/>
    <w:rsid w:val="004D6BB2"/>
    <w:rsid w:val="004D7A02"/>
    <w:rsid w:val="004E07E8"/>
    <w:rsid w:val="004E256C"/>
    <w:rsid w:val="004E4BAF"/>
    <w:rsid w:val="004E53D8"/>
    <w:rsid w:val="004E589C"/>
    <w:rsid w:val="004F0184"/>
    <w:rsid w:val="004F4454"/>
    <w:rsid w:val="004F57DA"/>
    <w:rsid w:val="0050013B"/>
    <w:rsid w:val="0050017E"/>
    <w:rsid w:val="005031AF"/>
    <w:rsid w:val="005035ED"/>
    <w:rsid w:val="00504CBD"/>
    <w:rsid w:val="00506B94"/>
    <w:rsid w:val="005078F7"/>
    <w:rsid w:val="00510943"/>
    <w:rsid w:val="005115E0"/>
    <w:rsid w:val="00514647"/>
    <w:rsid w:val="0051678A"/>
    <w:rsid w:val="00517980"/>
    <w:rsid w:val="00517A37"/>
    <w:rsid w:val="00517AEE"/>
    <w:rsid w:val="00517B12"/>
    <w:rsid w:val="00520662"/>
    <w:rsid w:val="0052250E"/>
    <w:rsid w:val="00522753"/>
    <w:rsid w:val="00523640"/>
    <w:rsid w:val="00524789"/>
    <w:rsid w:val="005251DE"/>
    <w:rsid w:val="00526205"/>
    <w:rsid w:val="0052677B"/>
    <w:rsid w:val="0053308F"/>
    <w:rsid w:val="00533BCE"/>
    <w:rsid w:val="005355D2"/>
    <w:rsid w:val="00535771"/>
    <w:rsid w:val="005373E3"/>
    <w:rsid w:val="00537B7F"/>
    <w:rsid w:val="00542FB4"/>
    <w:rsid w:val="00544C4C"/>
    <w:rsid w:val="005458F8"/>
    <w:rsid w:val="00547718"/>
    <w:rsid w:val="00553CCB"/>
    <w:rsid w:val="00556D9E"/>
    <w:rsid w:val="00557E37"/>
    <w:rsid w:val="005613BE"/>
    <w:rsid w:val="005630CC"/>
    <w:rsid w:val="00563DC7"/>
    <w:rsid w:val="00564029"/>
    <w:rsid w:val="00564738"/>
    <w:rsid w:val="00564826"/>
    <w:rsid w:val="00564D7B"/>
    <w:rsid w:val="0056524A"/>
    <w:rsid w:val="0056527D"/>
    <w:rsid w:val="005655FE"/>
    <w:rsid w:val="00567711"/>
    <w:rsid w:val="0056786B"/>
    <w:rsid w:val="00570AFB"/>
    <w:rsid w:val="0057188C"/>
    <w:rsid w:val="005803E5"/>
    <w:rsid w:val="00581482"/>
    <w:rsid w:val="005822B7"/>
    <w:rsid w:val="00582717"/>
    <w:rsid w:val="0058382D"/>
    <w:rsid w:val="00584E5A"/>
    <w:rsid w:val="00584EDB"/>
    <w:rsid w:val="005871D3"/>
    <w:rsid w:val="0058723E"/>
    <w:rsid w:val="00590F70"/>
    <w:rsid w:val="00591365"/>
    <w:rsid w:val="00596357"/>
    <w:rsid w:val="005A2691"/>
    <w:rsid w:val="005A4B9B"/>
    <w:rsid w:val="005B358D"/>
    <w:rsid w:val="005B5042"/>
    <w:rsid w:val="005B72C2"/>
    <w:rsid w:val="005C0CFB"/>
    <w:rsid w:val="005C0FDA"/>
    <w:rsid w:val="005C0FF7"/>
    <w:rsid w:val="005C131C"/>
    <w:rsid w:val="005C1ABF"/>
    <w:rsid w:val="005C3078"/>
    <w:rsid w:val="005C4C3D"/>
    <w:rsid w:val="005C6A24"/>
    <w:rsid w:val="005C799A"/>
    <w:rsid w:val="005D1352"/>
    <w:rsid w:val="005D13E3"/>
    <w:rsid w:val="005D1F70"/>
    <w:rsid w:val="005D2D54"/>
    <w:rsid w:val="005D3D16"/>
    <w:rsid w:val="005D5A65"/>
    <w:rsid w:val="005E04CE"/>
    <w:rsid w:val="005E1052"/>
    <w:rsid w:val="005E19F9"/>
    <w:rsid w:val="005E1B15"/>
    <w:rsid w:val="005E2F92"/>
    <w:rsid w:val="005E5A4D"/>
    <w:rsid w:val="005E6CC9"/>
    <w:rsid w:val="005F0FA4"/>
    <w:rsid w:val="005F24B1"/>
    <w:rsid w:val="005F46CB"/>
    <w:rsid w:val="005F5CBF"/>
    <w:rsid w:val="00600083"/>
    <w:rsid w:val="00603186"/>
    <w:rsid w:val="00603913"/>
    <w:rsid w:val="00604363"/>
    <w:rsid w:val="00605F37"/>
    <w:rsid w:val="006076C5"/>
    <w:rsid w:val="00613FE5"/>
    <w:rsid w:val="00614360"/>
    <w:rsid w:val="006176F7"/>
    <w:rsid w:val="00617EDA"/>
    <w:rsid w:val="00620DF4"/>
    <w:rsid w:val="00621741"/>
    <w:rsid w:val="0062243A"/>
    <w:rsid w:val="00624DCF"/>
    <w:rsid w:val="00625DA9"/>
    <w:rsid w:val="00626B8C"/>
    <w:rsid w:val="0063342B"/>
    <w:rsid w:val="00643A2D"/>
    <w:rsid w:val="006466E4"/>
    <w:rsid w:val="006501D1"/>
    <w:rsid w:val="006501DB"/>
    <w:rsid w:val="00650C22"/>
    <w:rsid w:val="006515B3"/>
    <w:rsid w:val="00651C3A"/>
    <w:rsid w:val="00651DA9"/>
    <w:rsid w:val="00652DF6"/>
    <w:rsid w:val="00653ABC"/>
    <w:rsid w:val="00654BC7"/>
    <w:rsid w:val="00656D20"/>
    <w:rsid w:val="00657C18"/>
    <w:rsid w:val="00660135"/>
    <w:rsid w:val="0066042E"/>
    <w:rsid w:val="00660E4A"/>
    <w:rsid w:val="00661C00"/>
    <w:rsid w:val="00664012"/>
    <w:rsid w:val="00664C80"/>
    <w:rsid w:val="00666536"/>
    <w:rsid w:val="006665D3"/>
    <w:rsid w:val="00666D95"/>
    <w:rsid w:val="00670041"/>
    <w:rsid w:val="00671DF5"/>
    <w:rsid w:val="00671FE2"/>
    <w:rsid w:val="006741DA"/>
    <w:rsid w:val="006745C5"/>
    <w:rsid w:val="00676319"/>
    <w:rsid w:val="00681750"/>
    <w:rsid w:val="00683030"/>
    <w:rsid w:val="00684649"/>
    <w:rsid w:val="0068643B"/>
    <w:rsid w:val="00686732"/>
    <w:rsid w:val="00687C31"/>
    <w:rsid w:val="00690B93"/>
    <w:rsid w:val="00692273"/>
    <w:rsid w:val="00695634"/>
    <w:rsid w:val="006966AE"/>
    <w:rsid w:val="00697069"/>
    <w:rsid w:val="0069713F"/>
    <w:rsid w:val="006A0327"/>
    <w:rsid w:val="006A06A0"/>
    <w:rsid w:val="006A0F54"/>
    <w:rsid w:val="006A6573"/>
    <w:rsid w:val="006A6B13"/>
    <w:rsid w:val="006B0594"/>
    <w:rsid w:val="006B2AEA"/>
    <w:rsid w:val="006B2C54"/>
    <w:rsid w:val="006B5213"/>
    <w:rsid w:val="006B6254"/>
    <w:rsid w:val="006C0D30"/>
    <w:rsid w:val="006C20B2"/>
    <w:rsid w:val="006C7D08"/>
    <w:rsid w:val="006D239A"/>
    <w:rsid w:val="006D24A7"/>
    <w:rsid w:val="006D3308"/>
    <w:rsid w:val="006D63FA"/>
    <w:rsid w:val="006D6C8B"/>
    <w:rsid w:val="006D7649"/>
    <w:rsid w:val="006E2245"/>
    <w:rsid w:val="006E4FBD"/>
    <w:rsid w:val="006E55B4"/>
    <w:rsid w:val="006E7E50"/>
    <w:rsid w:val="006F0591"/>
    <w:rsid w:val="006F1AD0"/>
    <w:rsid w:val="006F30B6"/>
    <w:rsid w:val="006F7E3A"/>
    <w:rsid w:val="00700085"/>
    <w:rsid w:val="007003E1"/>
    <w:rsid w:val="00702366"/>
    <w:rsid w:val="00704432"/>
    <w:rsid w:val="00704BB4"/>
    <w:rsid w:val="007051DF"/>
    <w:rsid w:val="007066CD"/>
    <w:rsid w:val="007070F0"/>
    <w:rsid w:val="00712112"/>
    <w:rsid w:val="0071279B"/>
    <w:rsid w:val="00714B70"/>
    <w:rsid w:val="007206FC"/>
    <w:rsid w:val="00720C2B"/>
    <w:rsid w:val="007216A0"/>
    <w:rsid w:val="007220B6"/>
    <w:rsid w:val="00722A49"/>
    <w:rsid w:val="00724B8D"/>
    <w:rsid w:val="00724DA4"/>
    <w:rsid w:val="0072530B"/>
    <w:rsid w:val="00725997"/>
    <w:rsid w:val="00730289"/>
    <w:rsid w:val="00736FAF"/>
    <w:rsid w:val="00737729"/>
    <w:rsid w:val="00737908"/>
    <w:rsid w:val="00737E84"/>
    <w:rsid w:val="0074004A"/>
    <w:rsid w:val="00741368"/>
    <w:rsid w:val="00746414"/>
    <w:rsid w:val="00746607"/>
    <w:rsid w:val="00750565"/>
    <w:rsid w:val="007519F8"/>
    <w:rsid w:val="00751DCA"/>
    <w:rsid w:val="00753ADA"/>
    <w:rsid w:val="00754469"/>
    <w:rsid w:val="0075564F"/>
    <w:rsid w:val="0076212C"/>
    <w:rsid w:val="00763912"/>
    <w:rsid w:val="00766181"/>
    <w:rsid w:val="00767E4C"/>
    <w:rsid w:val="007710EF"/>
    <w:rsid w:val="00773EED"/>
    <w:rsid w:val="00776F5D"/>
    <w:rsid w:val="0077727E"/>
    <w:rsid w:val="00783738"/>
    <w:rsid w:val="00784922"/>
    <w:rsid w:val="00785258"/>
    <w:rsid w:val="00790694"/>
    <w:rsid w:val="00791F02"/>
    <w:rsid w:val="0079324A"/>
    <w:rsid w:val="00794EEE"/>
    <w:rsid w:val="00795CEA"/>
    <w:rsid w:val="00796300"/>
    <w:rsid w:val="007A224F"/>
    <w:rsid w:val="007A2AA0"/>
    <w:rsid w:val="007A5CD9"/>
    <w:rsid w:val="007A635E"/>
    <w:rsid w:val="007A6F96"/>
    <w:rsid w:val="007B0926"/>
    <w:rsid w:val="007B724E"/>
    <w:rsid w:val="007B757B"/>
    <w:rsid w:val="007C0068"/>
    <w:rsid w:val="007C25C7"/>
    <w:rsid w:val="007C29AC"/>
    <w:rsid w:val="007C2C37"/>
    <w:rsid w:val="007C3974"/>
    <w:rsid w:val="007C3E81"/>
    <w:rsid w:val="007D32F4"/>
    <w:rsid w:val="007D4628"/>
    <w:rsid w:val="007D5C79"/>
    <w:rsid w:val="007D5E57"/>
    <w:rsid w:val="007D770E"/>
    <w:rsid w:val="007E014B"/>
    <w:rsid w:val="007E0960"/>
    <w:rsid w:val="007E250D"/>
    <w:rsid w:val="007E26B9"/>
    <w:rsid w:val="007E275A"/>
    <w:rsid w:val="007E44CB"/>
    <w:rsid w:val="007E4FF5"/>
    <w:rsid w:val="007E5A78"/>
    <w:rsid w:val="007E613D"/>
    <w:rsid w:val="007E6508"/>
    <w:rsid w:val="007E7DE6"/>
    <w:rsid w:val="007F0C19"/>
    <w:rsid w:val="007F177C"/>
    <w:rsid w:val="007F37C7"/>
    <w:rsid w:val="007F431C"/>
    <w:rsid w:val="007F4637"/>
    <w:rsid w:val="007F7816"/>
    <w:rsid w:val="00801024"/>
    <w:rsid w:val="00801502"/>
    <w:rsid w:val="00801838"/>
    <w:rsid w:val="00804F33"/>
    <w:rsid w:val="008063E1"/>
    <w:rsid w:val="008068A2"/>
    <w:rsid w:val="00806A69"/>
    <w:rsid w:val="0081038D"/>
    <w:rsid w:val="008105A0"/>
    <w:rsid w:val="00810BFE"/>
    <w:rsid w:val="008110AC"/>
    <w:rsid w:val="008110E2"/>
    <w:rsid w:val="008114FA"/>
    <w:rsid w:val="008134B6"/>
    <w:rsid w:val="008156A6"/>
    <w:rsid w:val="00820B63"/>
    <w:rsid w:val="008217EC"/>
    <w:rsid w:val="00822360"/>
    <w:rsid w:val="00825302"/>
    <w:rsid w:val="00826807"/>
    <w:rsid w:val="00827596"/>
    <w:rsid w:val="008275EA"/>
    <w:rsid w:val="00831BC3"/>
    <w:rsid w:val="00833583"/>
    <w:rsid w:val="008344B1"/>
    <w:rsid w:val="008357A4"/>
    <w:rsid w:val="008365D9"/>
    <w:rsid w:val="00840BC2"/>
    <w:rsid w:val="00846B37"/>
    <w:rsid w:val="008535E7"/>
    <w:rsid w:val="00853BFD"/>
    <w:rsid w:val="00855A87"/>
    <w:rsid w:val="00856928"/>
    <w:rsid w:val="0086112F"/>
    <w:rsid w:val="0086130C"/>
    <w:rsid w:val="00861625"/>
    <w:rsid w:val="008617B5"/>
    <w:rsid w:val="0086436B"/>
    <w:rsid w:val="00866FAB"/>
    <w:rsid w:val="00870828"/>
    <w:rsid w:val="0087097E"/>
    <w:rsid w:val="00870BE3"/>
    <w:rsid w:val="00872582"/>
    <w:rsid w:val="008736BB"/>
    <w:rsid w:val="00874E12"/>
    <w:rsid w:val="00876424"/>
    <w:rsid w:val="00877549"/>
    <w:rsid w:val="008801FB"/>
    <w:rsid w:val="0088080B"/>
    <w:rsid w:val="008813A5"/>
    <w:rsid w:val="0088413E"/>
    <w:rsid w:val="0088426F"/>
    <w:rsid w:val="0088437B"/>
    <w:rsid w:val="0088696D"/>
    <w:rsid w:val="0088758A"/>
    <w:rsid w:val="00887A56"/>
    <w:rsid w:val="00887FF4"/>
    <w:rsid w:val="008900A8"/>
    <w:rsid w:val="00890C17"/>
    <w:rsid w:val="008942C1"/>
    <w:rsid w:val="00894B94"/>
    <w:rsid w:val="00895F09"/>
    <w:rsid w:val="00896D97"/>
    <w:rsid w:val="008A78D5"/>
    <w:rsid w:val="008A7D96"/>
    <w:rsid w:val="008B1E94"/>
    <w:rsid w:val="008B383A"/>
    <w:rsid w:val="008B4042"/>
    <w:rsid w:val="008B4304"/>
    <w:rsid w:val="008B6686"/>
    <w:rsid w:val="008C16F4"/>
    <w:rsid w:val="008C17AD"/>
    <w:rsid w:val="008C2B83"/>
    <w:rsid w:val="008C3B65"/>
    <w:rsid w:val="008C4E3B"/>
    <w:rsid w:val="008C5930"/>
    <w:rsid w:val="008C78FF"/>
    <w:rsid w:val="008C7D5E"/>
    <w:rsid w:val="008C7E47"/>
    <w:rsid w:val="008D281B"/>
    <w:rsid w:val="008D2BD3"/>
    <w:rsid w:val="008D7B59"/>
    <w:rsid w:val="008D7FE5"/>
    <w:rsid w:val="008E6CF3"/>
    <w:rsid w:val="008E721F"/>
    <w:rsid w:val="008E7244"/>
    <w:rsid w:val="008F202C"/>
    <w:rsid w:val="008F5B43"/>
    <w:rsid w:val="008F5FDB"/>
    <w:rsid w:val="009001D5"/>
    <w:rsid w:val="009006EF"/>
    <w:rsid w:val="0090115B"/>
    <w:rsid w:val="00901E6F"/>
    <w:rsid w:val="00902112"/>
    <w:rsid w:val="00902297"/>
    <w:rsid w:val="00902E68"/>
    <w:rsid w:val="009038CC"/>
    <w:rsid w:val="00904A15"/>
    <w:rsid w:val="009075B4"/>
    <w:rsid w:val="00910003"/>
    <w:rsid w:val="0091008E"/>
    <w:rsid w:val="00912BC6"/>
    <w:rsid w:val="00914697"/>
    <w:rsid w:val="00914BCB"/>
    <w:rsid w:val="00914CD1"/>
    <w:rsid w:val="00923732"/>
    <w:rsid w:val="009243C7"/>
    <w:rsid w:val="00925251"/>
    <w:rsid w:val="009254B7"/>
    <w:rsid w:val="00925EF5"/>
    <w:rsid w:val="00926F75"/>
    <w:rsid w:val="009304A3"/>
    <w:rsid w:val="00931B1F"/>
    <w:rsid w:val="00931C0F"/>
    <w:rsid w:val="00931F52"/>
    <w:rsid w:val="009358BF"/>
    <w:rsid w:val="0093694A"/>
    <w:rsid w:val="009409B4"/>
    <w:rsid w:val="00940FFE"/>
    <w:rsid w:val="00941FFF"/>
    <w:rsid w:val="009434AB"/>
    <w:rsid w:val="009437F7"/>
    <w:rsid w:val="00945939"/>
    <w:rsid w:val="009461E7"/>
    <w:rsid w:val="00946C92"/>
    <w:rsid w:val="00947521"/>
    <w:rsid w:val="00951F62"/>
    <w:rsid w:val="00955691"/>
    <w:rsid w:val="00960192"/>
    <w:rsid w:val="00960431"/>
    <w:rsid w:val="00961157"/>
    <w:rsid w:val="0096290B"/>
    <w:rsid w:val="00965B13"/>
    <w:rsid w:val="00966B52"/>
    <w:rsid w:val="00966D0F"/>
    <w:rsid w:val="00966FB2"/>
    <w:rsid w:val="00972E54"/>
    <w:rsid w:val="00975734"/>
    <w:rsid w:val="00976E46"/>
    <w:rsid w:val="00976F1D"/>
    <w:rsid w:val="009804E5"/>
    <w:rsid w:val="0098112C"/>
    <w:rsid w:val="00981B08"/>
    <w:rsid w:val="00981B24"/>
    <w:rsid w:val="009844DD"/>
    <w:rsid w:val="0099661A"/>
    <w:rsid w:val="00996B5C"/>
    <w:rsid w:val="009A1E4F"/>
    <w:rsid w:val="009A3C6D"/>
    <w:rsid w:val="009A3E71"/>
    <w:rsid w:val="009A3EBF"/>
    <w:rsid w:val="009A47E1"/>
    <w:rsid w:val="009A6A9C"/>
    <w:rsid w:val="009A7864"/>
    <w:rsid w:val="009B22FC"/>
    <w:rsid w:val="009B3D50"/>
    <w:rsid w:val="009B4C36"/>
    <w:rsid w:val="009C0C39"/>
    <w:rsid w:val="009C20A1"/>
    <w:rsid w:val="009C3425"/>
    <w:rsid w:val="009C491A"/>
    <w:rsid w:val="009C5C01"/>
    <w:rsid w:val="009C74E9"/>
    <w:rsid w:val="009D1805"/>
    <w:rsid w:val="009D1D88"/>
    <w:rsid w:val="009D3D48"/>
    <w:rsid w:val="009D409D"/>
    <w:rsid w:val="009D5EDF"/>
    <w:rsid w:val="009D5EFA"/>
    <w:rsid w:val="009E0EE2"/>
    <w:rsid w:val="009E1C6F"/>
    <w:rsid w:val="009E27A3"/>
    <w:rsid w:val="009E375F"/>
    <w:rsid w:val="009F093E"/>
    <w:rsid w:val="009F4F29"/>
    <w:rsid w:val="009F7B84"/>
    <w:rsid w:val="00A02545"/>
    <w:rsid w:val="00A02D8C"/>
    <w:rsid w:val="00A038DD"/>
    <w:rsid w:val="00A03FEA"/>
    <w:rsid w:val="00A043AC"/>
    <w:rsid w:val="00A05EE1"/>
    <w:rsid w:val="00A06535"/>
    <w:rsid w:val="00A06D89"/>
    <w:rsid w:val="00A06DE6"/>
    <w:rsid w:val="00A10A05"/>
    <w:rsid w:val="00A13258"/>
    <w:rsid w:val="00A14D84"/>
    <w:rsid w:val="00A16562"/>
    <w:rsid w:val="00A16956"/>
    <w:rsid w:val="00A17BDE"/>
    <w:rsid w:val="00A21C0A"/>
    <w:rsid w:val="00A2213B"/>
    <w:rsid w:val="00A2372A"/>
    <w:rsid w:val="00A257E2"/>
    <w:rsid w:val="00A27711"/>
    <w:rsid w:val="00A303BD"/>
    <w:rsid w:val="00A32917"/>
    <w:rsid w:val="00A33554"/>
    <w:rsid w:val="00A352C7"/>
    <w:rsid w:val="00A36407"/>
    <w:rsid w:val="00A4007D"/>
    <w:rsid w:val="00A40DAC"/>
    <w:rsid w:val="00A415DC"/>
    <w:rsid w:val="00A41B3F"/>
    <w:rsid w:val="00A42A22"/>
    <w:rsid w:val="00A43BCE"/>
    <w:rsid w:val="00A45A89"/>
    <w:rsid w:val="00A47F12"/>
    <w:rsid w:val="00A50770"/>
    <w:rsid w:val="00A553F1"/>
    <w:rsid w:val="00A623F3"/>
    <w:rsid w:val="00A64630"/>
    <w:rsid w:val="00A6494B"/>
    <w:rsid w:val="00A655E2"/>
    <w:rsid w:val="00A667C2"/>
    <w:rsid w:val="00A66DE2"/>
    <w:rsid w:val="00A67F1A"/>
    <w:rsid w:val="00A70020"/>
    <w:rsid w:val="00A70227"/>
    <w:rsid w:val="00A734C4"/>
    <w:rsid w:val="00A75200"/>
    <w:rsid w:val="00A75EA1"/>
    <w:rsid w:val="00A7609C"/>
    <w:rsid w:val="00A76BA4"/>
    <w:rsid w:val="00A80830"/>
    <w:rsid w:val="00A80F60"/>
    <w:rsid w:val="00A81802"/>
    <w:rsid w:val="00A82C72"/>
    <w:rsid w:val="00A83716"/>
    <w:rsid w:val="00A83CB5"/>
    <w:rsid w:val="00A869D4"/>
    <w:rsid w:val="00A87CBD"/>
    <w:rsid w:val="00A9023B"/>
    <w:rsid w:val="00A9060C"/>
    <w:rsid w:val="00A90A4D"/>
    <w:rsid w:val="00A939D6"/>
    <w:rsid w:val="00A94A3B"/>
    <w:rsid w:val="00A96FE5"/>
    <w:rsid w:val="00AA0409"/>
    <w:rsid w:val="00AA1BF7"/>
    <w:rsid w:val="00AA3772"/>
    <w:rsid w:val="00AA5169"/>
    <w:rsid w:val="00AA5506"/>
    <w:rsid w:val="00AB106E"/>
    <w:rsid w:val="00AB2224"/>
    <w:rsid w:val="00AB542A"/>
    <w:rsid w:val="00AB7B96"/>
    <w:rsid w:val="00AC14E3"/>
    <w:rsid w:val="00AC2689"/>
    <w:rsid w:val="00AC4C11"/>
    <w:rsid w:val="00AC5B52"/>
    <w:rsid w:val="00AC60FE"/>
    <w:rsid w:val="00AC6351"/>
    <w:rsid w:val="00AC63A1"/>
    <w:rsid w:val="00AC77AD"/>
    <w:rsid w:val="00AD287F"/>
    <w:rsid w:val="00AD3214"/>
    <w:rsid w:val="00AD6496"/>
    <w:rsid w:val="00AE05D3"/>
    <w:rsid w:val="00AE1282"/>
    <w:rsid w:val="00AE275F"/>
    <w:rsid w:val="00AE3733"/>
    <w:rsid w:val="00AE6AA6"/>
    <w:rsid w:val="00B011B8"/>
    <w:rsid w:val="00B0175E"/>
    <w:rsid w:val="00B054FC"/>
    <w:rsid w:val="00B05EA6"/>
    <w:rsid w:val="00B074AC"/>
    <w:rsid w:val="00B10530"/>
    <w:rsid w:val="00B10C3D"/>
    <w:rsid w:val="00B1250C"/>
    <w:rsid w:val="00B1320C"/>
    <w:rsid w:val="00B13EC3"/>
    <w:rsid w:val="00B141EA"/>
    <w:rsid w:val="00B148DD"/>
    <w:rsid w:val="00B15DDD"/>
    <w:rsid w:val="00B16811"/>
    <w:rsid w:val="00B1788B"/>
    <w:rsid w:val="00B24613"/>
    <w:rsid w:val="00B249BB"/>
    <w:rsid w:val="00B27493"/>
    <w:rsid w:val="00B30828"/>
    <w:rsid w:val="00B315BB"/>
    <w:rsid w:val="00B37075"/>
    <w:rsid w:val="00B4018B"/>
    <w:rsid w:val="00B4051F"/>
    <w:rsid w:val="00B40EE1"/>
    <w:rsid w:val="00B41424"/>
    <w:rsid w:val="00B4187B"/>
    <w:rsid w:val="00B4242E"/>
    <w:rsid w:val="00B4372B"/>
    <w:rsid w:val="00B43A85"/>
    <w:rsid w:val="00B4462B"/>
    <w:rsid w:val="00B471AE"/>
    <w:rsid w:val="00B471BB"/>
    <w:rsid w:val="00B47BD8"/>
    <w:rsid w:val="00B507F5"/>
    <w:rsid w:val="00B52C43"/>
    <w:rsid w:val="00B53CF4"/>
    <w:rsid w:val="00B54286"/>
    <w:rsid w:val="00B547A4"/>
    <w:rsid w:val="00B556B2"/>
    <w:rsid w:val="00B567F6"/>
    <w:rsid w:val="00B615F6"/>
    <w:rsid w:val="00B62005"/>
    <w:rsid w:val="00B62ED0"/>
    <w:rsid w:val="00B63DED"/>
    <w:rsid w:val="00B64802"/>
    <w:rsid w:val="00B704E0"/>
    <w:rsid w:val="00B71AE8"/>
    <w:rsid w:val="00B804B5"/>
    <w:rsid w:val="00B81170"/>
    <w:rsid w:val="00B81351"/>
    <w:rsid w:val="00B858B9"/>
    <w:rsid w:val="00B87D6A"/>
    <w:rsid w:val="00B90218"/>
    <w:rsid w:val="00B90FEA"/>
    <w:rsid w:val="00B9309B"/>
    <w:rsid w:val="00BA07DA"/>
    <w:rsid w:val="00BA0CD0"/>
    <w:rsid w:val="00BA1F40"/>
    <w:rsid w:val="00BA44C8"/>
    <w:rsid w:val="00BA4820"/>
    <w:rsid w:val="00BA48A3"/>
    <w:rsid w:val="00BA6019"/>
    <w:rsid w:val="00BA6DBC"/>
    <w:rsid w:val="00BB05FA"/>
    <w:rsid w:val="00BB2441"/>
    <w:rsid w:val="00BB2E3B"/>
    <w:rsid w:val="00BB3209"/>
    <w:rsid w:val="00BB5B10"/>
    <w:rsid w:val="00BB6AD9"/>
    <w:rsid w:val="00BB6BEE"/>
    <w:rsid w:val="00BB7ACA"/>
    <w:rsid w:val="00BC2AD1"/>
    <w:rsid w:val="00BC4427"/>
    <w:rsid w:val="00BC56D6"/>
    <w:rsid w:val="00BD0316"/>
    <w:rsid w:val="00BD05B7"/>
    <w:rsid w:val="00BD108E"/>
    <w:rsid w:val="00BD38CF"/>
    <w:rsid w:val="00BD3AFD"/>
    <w:rsid w:val="00BE0541"/>
    <w:rsid w:val="00BE1741"/>
    <w:rsid w:val="00BE1F0D"/>
    <w:rsid w:val="00BE435C"/>
    <w:rsid w:val="00BE5208"/>
    <w:rsid w:val="00BE553B"/>
    <w:rsid w:val="00BE7A03"/>
    <w:rsid w:val="00BF106C"/>
    <w:rsid w:val="00BF1775"/>
    <w:rsid w:val="00BF201D"/>
    <w:rsid w:val="00BF4847"/>
    <w:rsid w:val="00BF4ED6"/>
    <w:rsid w:val="00BF5CB6"/>
    <w:rsid w:val="00BF6568"/>
    <w:rsid w:val="00BF66ED"/>
    <w:rsid w:val="00C002AC"/>
    <w:rsid w:val="00C00977"/>
    <w:rsid w:val="00C015B3"/>
    <w:rsid w:val="00C03941"/>
    <w:rsid w:val="00C0490B"/>
    <w:rsid w:val="00C06B2E"/>
    <w:rsid w:val="00C07904"/>
    <w:rsid w:val="00C07912"/>
    <w:rsid w:val="00C14929"/>
    <w:rsid w:val="00C14C80"/>
    <w:rsid w:val="00C15CB7"/>
    <w:rsid w:val="00C1740E"/>
    <w:rsid w:val="00C21D78"/>
    <w:rsid w:val="00C251E8"/>
    <w:rsid w:val="00C31D70"/>
    <w:rsid w:val="00C32675"/>
    <w:rsid w:val="00C337FE"/>
    <w:rsid w:val="00C34A22"/>
    <w:rsid w:val="00C355A5"/>
    <w:rsid w:val="00C3795C"/>
    <w:rsid w:val="00C43B64"/>
    <w:rsid w:val="00C45B67"/>
    <w:rsid w:val="00C474B1"/>
    <w:rsid w:val="00C50F0D"/>
    <w:rsid w:val="00C5121C"/>
    <w:rsid w:val="00C51649"/>
    <w:rsid w:val="00C536E5"/>
    <w:rsid w:val="00C53F37"/>
    <w:rsid w:val="00C56A81"/>
    <w:rsid w:val="00C56CBE"/>
    <w:rsid w:val="00C578D7"/>
    <w:rsid w:val="00C578DC"/>
    <w:rsid w:val="00C62A0F"/>
    <w:rsid w:val="00C65976"/>
    <w:rsid w:val="00C65A45"/>
    <w:rsid w:val="00C6714B"/>
    <w:rsid w:val="00C7193B"/>
    <w:rsid w:val="00C72E4E"/>
    <w:rsid w:val="00C74C0A"/>
    <w:rsid w:val="00C8013A"/>
    <w:rsid w:val="00C82862"/>
    <w:rsid w:val="00C84E4D"/>
    <w:rsid w:val="00C85981"/>
    <w:rsid w:val="00C87912"/>
    <w:rsid w:val="00C901E9"/>
    <w:rsid w:val="00C9038E"/>
    <w:rsid w:val="00C92207"/>
    <w:rsid w:val="00C92B0C"/>
    <w:rsid w:val="00C948EE"/>
    <w:rsid w:val="00C94C6F"/>
    <w:rsid w:val="00C9591F"/>
    <w:rsid w:val="00C95E92"/>
    <w:rsid w:val="00C96CFD"/>
    <w:rsid w:val="00C979BD"/>
    <w:rsid w:val="00CA04A3"/>
    <w:rsid w:val="00CA0ECD"/>
    <w:rsid w:val="00CA4E7C"/>
    <w:rsid w:val="00CA6ED0"/>
    <w:rsid w:val="00CA78D7"/>
    <w:rsid w:val="00CB20B4"/>
    <w:rsid w:val="00CB2524"/>
    <w:rsid w:val="00CB37DD"/>
    <w:rsid w:val="00CC284D"/>
    <w:rsid w:val="00CC3E4F"/>
    <w:rsid w:val="00CC4728"/>
    <w:rsid w:val="00CC4C84"/>
    <w:rsid w:val="00CC6E58"/>
    <w:rsid w:val="00CC79E9"/>
    <w:rsid w:val="00CD0D02"/>
    <w:rsid w:val="00CD12FE"/>
    <w:rsid w:val="00CD4461"/>
    <w:rsid w:val="00CD4EFF"/>
    <w:rsid w:val="00CD5181"/>
    <w:rsid w:val="00CD650F"/>
    <w:rsid w:val="00CD741D"/>
    <w:rsid w:val="00CD7485"/>
    <w:rsid w:val="00CE12E1"/>
    <w:rsid w:val="00CE6965"/>
    <w:rsid w:val="00CF169B"/>
    <w:rsid w:val="00CF2984"/>
    <w:rsid w:val="00CF45F6"/>
    <w:rsid w:val="00CF49B9"/>
    <w:rsid w:val="00CF6915"/>
    <w:rsid w:val="00D004B6"/>
    <w:rsid w:val="00D020BF"/>
    <w:rsid w:val="00D02D5F"/>
    <w:rsid w:val="00D02E6D"/>
    <w:rsid w:val="00D052CA"/>
    <w:rsid w:val="00D062EB"/>
    <w:rsid w:val="00D10412"/>
    <w:rsid w:val="00D105FB"/>
    <w:rsid w:val="00D2015B"/>
    <w:rsid w:val="00D226B7"/>
    <w:rsid w:val="00D22895"/>
    <w:rsid w:val="00D23414"/>
    <w:rsid w:val="00D24EDE"/>
    <w:rsid w:val="00D27905"/>
    <w:rsid w:val="00D31500"/>
    <w:rsid w:val="00D3163E"/>
    <w:rsid w:val="00D316ED"/>
    <w:rsid w:val="00D35F57"/>
    <w:rsid w:val="00D42367"/>
    <w:rsid w:val="00D4354E"/>
    <w:rsid w:val="00D43F69"/>
    <w:rsid w:val="00D44B5A"/>
    <w:rsid w:val="00D458DA"/>
    <w:rsid w:val="00D45F41"/>
    <w:rsid w:val="00D462E4"/>
    <w:rsid w:val="00D52339"/>
    <w:rsid w:val="00D53E3F"/>
    <w:rsid w:val="00D54E3E"/>
    <w:rsid w:val="00D55C9F"/>
    <w:rsid w:val="00D56889"/>
    <w:rsid w:val="00D6000A"/>
    <w:rsid w:val="00D66F89"/>
    <w:rsid w:val="00D677FA"/>
    <w:rsid w:val="00D7276D"/>
    <w:rsid w:val="00D7322F"/>
    <w:rsid w:val="00D73957"/>
    <w:rsid w:val="00D75114"/>
    <w:rsid w:val="00D77E2B"/>
    <w:rsid w:val="00D80CFF"/>
    <w:rsid w:val="00D845AD"/>
    <w:rsid w:val="00D8619A"/>
    <w:rsid w:val="00D877F5"/>
    <w:rsid w:val="00D910AA"/>
    <w:rsid w:val="00D91645"/>
    <w:rsid w:val="00D91ED3"/>
    <w:rsid w:val="00D925CC"/>
    <w:rsid w:val="00D92648"/>
    <w:rsid w:val="00D926EE"/>
    <w:rsid w:val="00D94179"/>
    <w:rsid w:val="00D94E09"/>
    <w:rsid w:val="00DA0790"/>
    <w:rsid w:val="00DA19AE"/>
    <w:rsid w:val="00DA5B39"/>
    <w:rsid w:val="00DA6944"/>
    <w:rsid w:val="00DA7CAB"/>
    <w:rsid w:val="00DA7F26"/>
    <w:rsid w:val="00DB19F2"/>
    <w:rsid w:val="00DB2C16"/>
    <w:rsid w:val="00DB438B"/>
    <w:rsid w:val="00DC0692"/>
    <w:rsid w:val="00DC0F9A"/>
    <w:rsid w:val="00DC28E6"/>
    <w:rsid w:val="00DC4B1E"/>
    <w:rsid w:val="00DC56E8"/>
    <w:rsid w:val="00DC60AC"/>
    <w:rsid w:val="00DC6EEF"/>
    <w:rsid w:val="00DD0E4B"/>
    <w:rsid w:val="00DD3566"/>
    <w:rsid w:val="00DD44CE"/>
    <w:rsid w:val="00DD7372"/>
    <w:rsid w:val="00DD7BB2"/>
    <w:rsid w:val="00DE0454"/>
    <w:rsid w:val="00DE112F"/>
    <w:rsid w:val="00DE1B8E"/>
    <w:rsid w:val="00DE1BDC"/>
    <w:rsid w:val="00DE3DA6"/>
    <w:rsid w:val="00DF00FA"/>
    <w:rsid w:val="00DF0368"/>
    <w:rsid w:val="00DF107B"/>
    <w:rsid w:val="00DF1CF9"/>
    <w:rsid w:val="00DF3917"/>
    <w:rsid w:val="00DF57D8"/>
    <w:rsid w:val="00E00E64"/>
    <w:rsid w:val="00E010E1"/>
    <w:rsid w:val="00E05969"/>
    <w:rsid w:val="00E05B9D"/>
    <w:rsid w:val="00E07890"/>
    <w:rsid w:val="00E07A25"/>
    <w:rsid w:val="00E10898"/>
    <w:rsid w:val="00E10F72"/>
    <w:rsid w:val="00E121AB"/>
    <w:rsid w:val="00E128D6"/>
    <w:rsid w:val="00E151A3"/>
    <w:rsid w:val="00E1758F"/>
    <w:rsid w:val="00E22534"/>
    <w:rsid w:val="00E24C6A"/>
    <w:rsid w:val="00E25811"/>
    <w:rsid w:val="00E27E1B"/>
    <w:rsid w:val="00E30932"/>
    <w:rsid w:val="00E32F85"/>
    <w:rsid w:val="00E33398"/>
    <w:rsid w:val="00E34DC9"/>
    <w:rsid w:val="00E34E8F"/>
    <w:rsid w:val="00E36901"/>
    <w:rsid w:val="00E36FD8"/>
    <w:rsid w:val="00E37380"/>
    <w:rsid w:val="00E41DF0"/>
    <w:rsid w:val="00E4204F"/>
    <w:rsid w:val="00E465C4"/>
    <w:rsid w:val="00E47247"/>
    <w:rsid w:val="00E5089C"/>
    <w:rsid w:val="00E52CF4"/>
    <w:rsid w:val="00E534AD"/>
    <w:rsid w:val="00E547C6"/>
    <w:rsid w:val="00E55D5E"/>
    <w:rsid w:val="00E60778"/>
    <w:rsid w:val="00E62218"/>
    <w:rsid w:val="00E63F64"/>
    <w:rsid w:val="00E652E6"/>
    <w:rsid w:val="00E6572E"/>
    <w:rsid w:val="00E662CC"/>
    <w:rsid w:val="00E67EBF"/>
    <w:rsid w:val="00E7255B"/>
    <w:rsid w:val="00E7400E"/>
    <w:rsid w:val="00E74623"/>
    <w:rsid w:val="00E75F98"/>
    <w:rsid w:val="00E80BA8"/>
    <w:rsid w:val="00E82D81"/>
    <w:rsid w:val="00E83A68"/>
    <w:rsid w:val="00E84FF7"/>
    <w:rsid w:val="00E862F5"/>
    <w:rsid w:val="00E86D42"/>
    <w:rsid w:val="00E87532"/>
    <w:rsid w:val="00E90F4D"/>
    <w:rsid w:val="00E95375"/>
    <w:rsid w:val="00E9573A"/>
    <w:rsid w:val="00E959B9"/>
    <w:rsid w:val="00E9746D"/>
    <w:rsid w:val="00E9763B"/>
    <w:rsid w:val="00EA1019"/>
    <w:rsid w:val="00EA3B29"/>
    <w:rsid w:val="00EA3C5F"/>
    <w:rsid w:val="00EA4729"/>
    <w:rsid w:val="00EA567F"/>
    <w:rsid w:val="00EA665B"/>
    <w:rsid w:val="00EA66AC"/>
    <w:rsid w:val="00EA7BD4"/>
    <w:rsid w:val="00EB0909"/>
    <w:rsid w:val="00EB13DF"/>
    <w:rsid w:val="00EB1564"/>
    <w:rsid w:val="00EB1DF2"/>
    <w:rsid w:val="00EB2797"/>
    <w:rsid w:val="00EB53F5"/>
    <w:rsid w:val="00EB6807"/>
    <w:rsid w:val="00EB68CF"/>
    <w:rsid w:val="00EB7421"/>
    <w:rsid w:val="00EB7861"/>
    <w:rsid w:val="00EC02BB"/>
    <w:rsid w:val="00EC0495"/>
    <w:rsid w:val="00EC0BA4"/>
    <w:rsid w:val="00EC29DE"/>
    <w:rsid w:val="00EC3071"/>
    <w:rsid w:val="00EC5A4D"/>
    <w:rsid w:val="00ED0DEA"/>
    <w:rsid w:val="00ED164E"/>
    <w:rsid w:val="00ED363C"/>
    <w:rsid w:val="00ED7087"/>
    <w:rsid w:val="00ED73C4"/>
    <w:rsid w:val="00ED7FFA"/>
    <w:rsid w:val="00EE1ED0"/>
    <w:rsid w:val="00EE613C"/>
    <w:rsid w:val="00EE7BEE"/>
    <w:rsid w:val="00EE7C20"/>
    <w:rsid w:val="00EF01A8"/>
    <w:rsid w:val="00EF1BFE"/>
    <w:rsid w:val="00EF42A9"/>
    <w:rsid w:val="00EF7ADF"/>
    <w:rsid w:val="00EF7EB6"/>
    <w:rsid w:val="00F00918"/>
    <w:rsid w:val="00F02A2D"/>
    <w:rsid w:val="00F02B4F"/>
    <w:rsid w:val="00F0402F"/>
    <w:rsid w:val="00F043EC"/>
    <w:rsid w:val="00F0505D"/>
    <w:rsid w:val="00F0680F"/>
    <w:rsid w:val="00F113D6"/>
    <w:rsid w:val="00F13103"/>
    <w:rsid w:val="00F133E8"/>
    <w:rsid w:val="00F17D29"/>
    <w:rsid w:val="00F20B48"/>
    <w:rsid w:val="00F2379B"/>
    <w:rsid w:val="00F24B06"/>
    <w:rsid w:val="00F25285"/>
    <w:rsid w:val="00F253BB"/>
    <w:rsid w:val="00F25574"/>
    <w:rsid w:val="00F25B57"/>
    <w:rsid w:val="00F3048A"/>
    <w:rsid w:val="00F31E02"/>
    <w:rsid w:val="00F32144"/>
    <w:rsid w:val="00F346DE"/>
    <w:rsid w:val="00F34ECE"/>
    <w:rsid w:val="00F35FA3"/>
    <w:rsid w:val="00F36174"/>
    <w:rsid w:val="00F40F6D"/>
    <w:rsid w:val="00F40FE7"/>
    <w:rsid w:val="00F46118"/>
    <w:rsid w:val="00F46918"/>
    <w:rsid w:val="00F46DDE"/>
    <w:rsid w:val="00F50D51"/>
    <w:rsid w:val="00F55A8E"/>
    <w:rsid w:val="00F5783F"/>
    <w:rsid w:val="00F57F5E"/>
    <w:rsid w:val="00F60545"/>
    <w:rsid w:val="00F625FA"/>
    <w:rsid w:val="00F659B5"/>
    <w:rsid w:val="00F66EDB"/>
    <w:rsid w:val="00F67529"/>
    <w:rsid w:val="00F7033C"/>
    <w:rsid w:val="00F72C46"/>
    <w:rsid w:val="00F7345F"/>
    <w:rsid w:val="00F7759A"/>
    <w:rsid w:val="00F77C06"/>
    <w:rsid w:val="00F80538"/>
    <w:rsid w:val="00F80673"/>
    <w:rsid w:val="00F8331B"/>
    <w:rsid w:val="00F84FAE"/>
    <w:rsid w:val="00F9245A"/>
    <w:rsid w:val="00F92D60"/>
    <w:rsid w:val="00F932B1"/>
    <w:rsid w:val="00F95E8B"/>
    <w:rsid w:val="00F976AD"/>
    <w:rsid w:val="00FA00BC"/>
    <w:rsid w:val="00FA039A"/>
    <w:rsid w:val="00FA5395"/>
    <w:rsid w:val="00FB3201"/>
    <w:rsid w:val="00FB5F53"/>
    <w:rsid w:val="00FB6537"/>
    <w:rsid w:val="00FB67C7"/>
    <w:rsid w:val="00FB7EA0"/>
    <w:rsid w:val="00FC177F"/>
    <w:rsid w:val="00FC1860"/>
    <w:rsid w:val="00FC5ED2"/>
    <w:rsid w:val="00FC6E47"/>
    <w:rsid w:val="00FD2092"/>
    <w:rsid w:val="00FD28CC"/>
    <w:rsid w:val="00FD5F4C"/>
    <w:rsid w:val="00FD6F95"/>
    <w:rsid w:val="00FD72BF"/>
    <w:rsid w:val="00FD7D4A"/>
    <w:rsid w:val="00FE038F"/>
    <w:rsid w:val="00FE5156"/>
    <w:rsid w:val="00FE6CAB"/>
    <w:rsid w:val="00FE77C4"/>
    <w:rsid w:val="00FF3E1A"/>
    <w:rsid w:val="00FF45D6"/>
    <w:rsid w:val="00FF5029"/>
    <w:rsid w:val="00FF7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AEEBA2"/>
  <w15:docId w15:val="{98E52F70-2895-44D2-819A-A2D8C7E20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376DE6"/>
  </w:style>
  <w:style w:type="character" w:styleId="CommentReference">
    <w:name w:val="annotation reference"/>
    <w:basedOn w:val="DefaultParagraphFont"/>
    <w:uiPriority w:val="99"/>
    <w:semiHidden/>
    <w:unhideWhenUsed/>
    <w:rsid w:val="00DF03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03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03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03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0368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036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1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07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5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1/asp-dot-net-core-february-2022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66BD823-3D4F-42BE-97D3-1857E5A23A21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C7139-773C-4F98-AE40-2140AA50E3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5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MVC Frameworks Spring Course at SoftUni</vt:lpstr>
    </vt:vector>
  </TitlesOfParts>
  <Company>Software University</Company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MVC Frameworks Spring Course at SoftUni</dc:title>
  <dc:subject>Software Technologies</dc:subject>
  <dc:creator>Software University Foundation</dc:creator>
  <cp:keywords>Java, Spring, Thymeleaf,Web Development, HTTP, MVC, HTML, CSS, Software University, SoftUni</cp:keywords>
  <dc:description>Java Web Development Basics Course @ SoftUni - https://softuni.bg/courses/java-mvc-frameworks-spring</dc:description>
  <cp:lastModifiedBy>Alexander Keramanov</cp:lastModifiedBy>
  <cp:revision>1437</cp:revision>
  <cp:lastPrinted>2015-10-26T22:35:00Z</cp:lastPrinted>
  <dcterms:created xsi:type="dcterms:W3CDTF">2015-01-15T07:45:00Z</dcterms:created>
  <dcterms:modified xsi:type="dcterms:W3CDTF">2021-12-07T14:34:00Z</dcterms:modified>
  <cp:category>programming, education, software engineering, software development</cp:category>
</cp:coreProperties>
</file>